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X826538f29ee0dc9870b00b291e0e2faa9028cbb"/>
    <w:p>
      <w:pPr>
        <w:pStyle w:val="Heading1"/>
      </w:pPr>
      <w:r>
        <w:t xml:space="preserve">Cover Letter for Psychiatrist Position in New Zealand Wellington</w:t>
      </w:r>
    </w:p>
    <w:p>
      <w:pPr>
        <w:pStyle w:val="FirstParagraph"/>
      </w:pPr>
      <w:r>
        <w:t xml:space="preserve">Dear [Recipient's Name],</w:t>
      </w:r>
    </w:p>
    <w:p>
      <w:pPr>
        <w:pStyle w:val="BodyText"/>
      </w:pPr>
      <w:r>
        <w:t xml:space="preserve">I am writing to express my strong interest in the Psychiatrist position at [Name of Organization] in New Zealand Wellington. As a dedicated and compassionate psychiatrist with [X years] of experience in clinical practice, I am eager to contribute my expertise to the mental health landscape of this vibrant city. My passion for improving patient outcomes, combined with a deep understanding of the unique healthcare needs in New Zealand Wellington, aligns perfectly with the values and mission of your organization.</w:t>
      </w:r>
    </w:p>
    <w:bookmarkStart w:id="20" w:name="professional-background-and-expertise"/>
    <w:p>
      <w:pPr>
        <w:pStyle w:val="Heading2"/>
      </w:pPr>
      <w:r>
        <w:t xml:space="preserve">Professional Background and Expertise</w:t>
      </w:r>
    </w:p>
    <w:p>
      <w:pPr>
        <w:pStyle w:val="FirstParagraph"/>
      </w:pPr>
      <w:r>
        <w:t xml:space="preserve">With a medical degree from [University Name] and postgraduate training in psychiatry at [Institution], I have developed a robust foundation in diagnosing and treating a wide range of mental health conditions. My clinical experience spans diverse settings, including inpatient psychiatric units, outpatient clinics, and community-based programs. Throughout my career, I have prioritized patient-centered care, fostering trust through active listening and evidence-based interventions.</w:t>
      </w:r>
    </w:p>
    <w:p>
      <w:pPr>
        <w:pStyle w:val="BodyText"/>
      </w:pPr>
      <w:r>
        <w:t xml:space="preserve">In New Zealand Wellington, the demand for accessible and culturally responsive mental health services is growing. I recognize the importance of addressing this need with a holistic approach that considers not only biological factors but also social, cultural, and environmental influences. My work has consistently emphasized collaboration with multidisciplinary teams, including psychologists, social workers, and primary care providers, to ensure comprehensive care for patients. This experience has equipped me to thrive in a dynamic healthcare environment like Wellington.</w:t>
      </w:r>
    </w:p>
    <w:bookmarkEnd w:id="20"/>
    <w:bookmarkStart w:id="21" w:name="Xa5be07b6d25b2246f3ea57ce8669b07a373263e"/>
    <w:p>
      <w:pPr>
        <w:pStyle w:val="Heading2"/>
      </w:pPr>
      <w:r>
        <w:t xml:space="preserve">Alignment with New Zealand Wellington’s Healthcare Priorities</w:t>
      </w:r>
    </w:p>
    <w:p>
      <w:pPr>
        <w:pStyle w:val="FirstParagraph"/>
      </w:pPr>
      <w:r>
        <w:t xml:space="preserve">New Zealand’s healthcare system, particularly in Wellington, is renowned for its commitment to equity and innovation. As a psychiatrist, I am deeply inspired by the country’s focus on integrating Māori perspectives into mental health care through initiatives such as Te Tiriti o Waitangi principles. I have actively sought opportunities to engage with culturally diverse populations and have undertaken training in trauma-informed care, which is critical for addressing the unique challenges faced by communities in Wellington.</w:t>
      </w:r>
    </w:p>
    <w:p>
      <w:pPr>
        <w:pStyle w:val="BodyText"/>
      </w:pPr>
      <w:r>
        <w:t xml:space="preserve">Wellington’s urban setting offers a unique blend of urban and rural mental health needs. From high-stress academic environments to the challenges of remote communities, I have developed strategies to adapt my practice to varying patient populations. For instance, during my time at [Previous Workplace], I implemented a telehealth program that expanded access to psychiatric care for patients in underserved areas—a skill I believe would directly benefit your organization.</w:t>
      </w:r>
    </w:p>
    <w:bookmarkEnd w:id="21"/>
    <w:bookmarkStart w:id="22" w:name="X2abbdb9858b4697e5b85665e74b7645e63660ea"/>
    <w:p>
      <w:pPr>
        <w:pStyle w:val="Heading2"/>
      </w:pPr>
      <w:r>
        <w:t xml:space="preserve">Commitment to Research and Professional Development</w:t>
      </w:r>
    </w:p>
    <w:p>
      <w:pPr>
        <w:pStyle w:val="FirstParagraph"/>
      </w:pPr>
      <w:r>
        <w:t xml:space="preserve">Continuing education is a cornerstone of my professional philosophy. I regularly attend conferences, participate in research studies, and stay updated on advancements in psychiatric care. My recent work on [specific project or publication] has deepened my understanding of [relevant topic], which I believe could contribute to your team’s ongoing efforts to innovate and improve patient outcomes.</w:t>
      </w:r>
    </w:p>
    <w:p>
      <w:pPr>
        <w:pStyle w:val="BodyText"/>
      </w:pPr>
      <w:r>
        <w:t xml:space="preserve">Additionally, I am passionate about mentoring junior clinicians and fostering a collaborative workplace culture. In Wellington, where the pace of life can be demanding, creating a supportive environment for both patients and colleagues is essential. I am confident that my leadership skills and ability to work effectively in teams would make me a valuable asset to your organization.</w:t>
      </w:r>
    </w:p>
    <w:bookmarkEnd w:id="22"/>
    <w:bookmarkStart w:id="23" w:name="why-new-zealand-wellington"/>
    <w:p>
      <w:pPr>
        <w:pStyle w:val="Heading2"/>
      </w:pPr>
      <w:r>
        <w:t xml:space="preserve">Why New Zealand Wellington?</w:t>
      </w:r>
    </w:p>
    <w:p>
      <w:pPr>
        <w:pStyle w:val="FirstParagraph"/>
      </w:pPr>
      <w:r>
        <w:t xml:space="preserve">As a psychiatrist, I am drawn to New Zealand Wellington not only for its world-class healthcare system but also for its quality of life and progressive values. The city’s commitment to mental health awareness, exemplified by initiatives like the [specific local program or event], resonates deeply with my professional goals. I am eager to contribute to a community that prioritizes wellness and inclusivity, where mental health is treated as a fundamental aspect of overall well-being.</w:t>
      </w:r>
    </w:p>
    <w:p>
      <w:pPr>
        <w:pStyle w:val="BodyText"/>
      </w:pPr>
      <w:r>
        <w:t xml:space="preserve">Living in Wellington offers the perfect balance of urban convenience and natural beauty. The city’s vibrant arts scene, outdoor recreational opportunities, and multicultural communities create an environment that fosters both personal and professional growth. I am particularly inspired by Wellington’s role as a hub for innovation in healthcare, and I am excited about the opportunity to be part of this forward-thinking movement.</w:t>
      </w:r>
    </w:p>
    <w:bookmarkEnd w:id="23"/>
    <w:bookmarkStart w:id="24" w:name="conclusion"/>
    <w:p>
      <w:pPr>
        <w:pStyle w:val="Heading2"/>
      </w:pPr>
      <w:r>
        <w:t xml:space="preserve">Conclusion</w:t>
      </w:r>
    </w:p>
    <w:p>
      <w:pPr>
        <w:pStyle w:val="FirstParagraph"/>
      </w:pPr>
      <w:r>
        <w:t xml:space="preserve">In summary, my clinical expertise, dedication to cultural competence, and commitment to patient-centered care make me an ideal candidate for the Psychiatrist position at [Name of Organization] in New Zealand Wellington. I am enthusiastic about the opportunity to contribute to your team’s mission of providing exceptional mental health services while aligning with the unique needs of this remarkable region.</w:t>
      </w:r>
    </w:p>
    <w:p>
      <w:pPr>
        <w:pStyle w:val="BodyText"/>
      </w:pPr>
      <w:r>
        <w:t xml:space="preserve">Thank you for considering my application. I would welcome the chance to discuss how my skills and experiences align with your organization’s goals. Please feel free to contact me at [Your Phone Number] or [Your Email Address] at your earliest convenience. I look forward to the possibility of working together to make a meaningful difference in the lives of patients in Wellington.</w:t>
      </w:r>
    </w:p>
    <w:p>
      <w:pPr>
        <w:pStyle w:val="BodyText"/>
      </w:pPr>
      <w:r>
        <w:t xml:space="preserve">Sincerely,</w:t>
      </w:r>
    </w:p>
    <w:p>
      <w:pPr>
        <w:pStyle w:val="BodyText"/>
      </w:pP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New Zealand Wellington</dc:title>
  <dc:creator/>
  <dc:language>en</dc:language>
  <cp:keywords/>
  <dcterms:created xsi:type="dcterms:W3CDTF">2025-12-10T13:56:32Z</dcterms:created>
  <dcterms:modified xsi:type="dcterms:W3CDTF">2025-12-10T13:56:32Z</dcterms:modified>
</cp:coreProperties>
</file>

<file path=docProps/custom.xml><?xml version="1.0" encoding="utf-8"?>
<Properties xmlns="http://schemas.openxmlformats.org/officeDocument/2006/custom-properties" xmlns:vt="http://schemas.openxmlformats.org/officeDocument/2006/docPropsVTypes"/>
</file>